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645230" w14:textId="4DD7F0EA" w:rsidR="00D95D7C" w:rsidRDefault="006915E6" w:rsidP="00D95D7C">
      <w:r>
        <w:t>Four graduate proposals b</w:t>
      </w:r>
      <w:r w:rsidR="00D95D7C">
        <w:t>y Trevor Cickovski</w:t>
      </w:r>
    </w:p>
    <w:p w14:paraId="44B1C94A" w14:textId="77777777" w:rsidR="00D95D7C" w:rsidRDefault="00D95D7C" w:rsidP="00D95D7C">
      <w:r>
        <w:t>New Program – Graduate Certificate “Graduate Readiness – MS in Data Science and Artificial Intelligence”</w:t>
      </w:r>
    </w:p>
    <w:p w14:paraId="26E13E1E" w14:textId="77777777" w:rsidR="00D95D7C" w:rsidRDefault="00D95D7C" w:rsidP="00D95D7C">
      <w:r>
        <w:t>New Program – Graduate Certificate “Graduate Readiness – MS in Cybersecurity/Information Technology”</w:t>
      </w:r>
    </w:p>
    <w:p w14:paraId="122F437F" w14:textId="77777777" w:rsidR="00D95D7C" w:rsidRDefault="00D95D7C" w:rsidP="00D95D7C">
      <w:r>
        <w:t>New Program – Graduate Certificate “Graduate Readiness – MS in Computer Science”</w:t>
      </w:r>
    </w:p>
    <w:p w14:paraId="166D0CA0" w14:textId="77777777" w:rsidR="00C603F3" w:rsidRDefault="00C603F3" w:rsidP="00D95D7C"/>
    <w:p w14:paraId="56B1C3AB" w14:textId="5EBD121F" w:rsidR="00D95D7C" w:rsidRDefault="00D95D7C" w:rsidP="00D95D7C">
      <w:r>
        <w:t>IT:MS Program change</w:t>
      </w:r>
    </w:p>
    <w:p w14:paraId="7CAC58E6" w14:textId="77777777" w:rsidR="00D95D7C" w:rsidRDefault="00D95D7C" w:rsidP="00D95D7C">
      <w:pPr>
        <w:pStyle w:val="ListParagraph"/>
        <w:numPr>
          <w:ilvl w:val="0"/>
          <w:numId w:val="1"/>
        </w:numPr>
      </w:pPr>
      <w:r>
        <w:t>Replacement of a core course (replace CIS5372 with CIS5370)</w:t>
      </w:r>
    </w:p>
    <w:p w14:paraId="4F97946F" w14:textId="7491BC8B" w:rsidR="00D95D7C" w:rsidRDefault="00D95D7C" w:rsidP="006915E6">
      <w:pPr>
        <w:pStyle w:val="ListParagraph"/>
        <w:numPr>
          <w:ilvl w:val="0"/>
          <w:numId w:val="1"/>
        </w:numPr>
      </w:pPr>
      <w:r>
        <w:t>Addition of a new Telecommunication track</w:t>
      </w:r>
    </w:p>
    <w:p w14:paraId="6C4AD0C2" w14:textId="77777777" w:rsidR="00D95D7C" w:rsidRDefault="00D95D7C"/>
    <w:p w14:paraId="4DC2D0EA" w14:textId="7317B125" w:rsidR="000D2CC7" w:rsidRDefault="00D95D7C">
      <w:r>
        <w:t>COMPSCI:BS Lower division science requirements update (Common Prerequisites) - Trevor</w:t>
      </w:r>
    </w:p>
    <w:p w14:paraId="7C7C5525" w14:textId="77777777" w:rsidR="00C603F3" w:rsidRDefault="00C603F3"/>
    <w:p w14:paraId="405F88C2" w14:textId="708A1609" w:rsidR="00D95D7C" w:rsidRDefault="00D95D7C">
      <w:r>
        <w:t xml:space="preserve">IDC: AI Ethics and Impact (KFSCIS and </w:t>
      </w:r>
      <w:proofErr w:type="gramStart"/>
      <w:r>
        <w:t>SUCCEED)  -</w:t>
      </w:r>
      <w:proofErr w:type="gramEnd"/>
      <w:r>
        <w:t xml:space="preserve"> Stephanie and </w:t>
      </w:r>
      <w:proofErr w:type="spellStart"/>
      <w:r>
        <w:t>Agoritsa</w:t>
      </w:r>
      <w:proofErr w:type="spellEnd"/>
    </w:p>
    <w:p w14:paraId="25C9BD58" w14:textId="77777777" w:rsidR="00C603F3" w:rsidRDefault="00C603F3"/>
    <w:p w14:paraId="1B10431A" w14:textId="48DB72A3" w:rsidR="00D95D7C" w:rsidRDefault="00D95D7C">
      <w:r>
        <w:t xml:space="preserve">COP4555 Prin OF Prog Lang – </w:t>
      </w:r>
      <w:proofErr w:type="spellStart"/>
      <w:r>
        <w:t>Prereq</w:t>
      </w:r>
      <w:proofErr w:type="spellEnd"/>
      <w:r>
        <w:t xml:space="preserve"> change – Greg</w:t>
      </w:r>
    </w:p>
    <w:p w14:paraId="2620E995" w14:textId="77777777" w:rsidR="00D95D7C" w:rsidRDefault="00D95D7C"/>
    <w:p w14:paraId="1B417EDF" w14:textId="77777777" w:rsidR="00D95D7C" w:rsidRDefault="00D95D7C"/>
    <w:p w14:paraId="79D13382" w14:textId="77777777" w:rsidR="00D95D7C" w:rsidRDefault="00D95D7C"/>
    <w:sectPr w:rsidR="00D95D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855614"/>
    <w:multiLevelType w:val="hybridMultilevel"/>
    <w:tmpl w:val="B7061804"/>
    <w:lvl w:ilvl="0" w:tplc="CB6EE968">
      <w:start w:val="6"/>
      <w:numFmt w:val="bullet"/>
      <w:lvlText w:val="-"/>
      <w:lvlJc w:val="left"/>
      <w:pPr>
        <w:ind w:left="405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 w16cid:durableId="15859161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2MrAwtwRCYwMTEyUdpeDU4uLM/DyQAsNaAJIOK7QsAAAA"/>
  </w:docVars>
  <w:rsids>
    <w:rsidRoot w:val="00D42B8B"/>
    <w:rsid w:val="000D2CC7"/>
    <w:rsid w:val="00593A50"/>
    <w:rsid w:val="006915E6"/>
    <w:rsid w:val="008F1EC2"/>
    <w:rsid w:val="009103A0"/>
    <w:rsid w:val="009804AD"/>
    <w:rsid w:val="00BC0015"/>
    <w:rsid w:val="00C315D4"/>
    <w:rsid w:val="00C603F3"/>
    <w:rsid w:val="00D42B8B"/>
    <w:rsid w:val="00D95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8E2498"/>
  <w15:chartTrackingRefBased/>
  <w15:docId w15:val="{3729CC81-C224-409E-ADAA-515E477FE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D7C"/>
  </w:style>
  <w:style w:type="paragraph" w:styleId="Heading1">
    <w:name w:val="heading 1"/>
    <w:basedOn w:val="Normal"/>
    <w:next w:val="Normal"/>
    <w:link w:val="Heading1Char"/>
    <w:uiPriority w:val="9"/>
    <w:qFormat/>
    <w:rsid w:val="00D42B8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2B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2B8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2B8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B8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B8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B8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B8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B8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2B8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2B8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2B8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2B8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2B8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2B8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2B8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2B8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2B8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2B8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2B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B8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2B8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2B8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2B8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2B8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2B8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2B8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2B8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2B8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89</Words>
  <Characters>580</Characters>
  <Application>Microsoft Office Word</Application>
  <DocSecurity>0</DocSecurity>
  <Lines>1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5</cp:revision>
  <dcterms:created xsi:type="dcterms:W3CDTF">2025-02-14T07:33:00Z</dcterms:created>
  <dcterms:modified xsi:type="dcterms:W3CDTF">2025-02-18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b788683db6d69394ecc0f390ce528c4305f7e30bb809b7c7c01a85473d2293</vt:lpwstr>
  </property>
</Properties>
</file>